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5" w:name="physicist-cover-letter"/>
    <w:p>
      <w:pPr>
        <w:pStyle w:val="Heading1"/>
      </w:pPr>
      <w:r>
        <w:t xml:space="preserve">Physicist 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Physicist position at [Company/Organization Name] in Canada, Toronto. As a dedicated and skilled physicist with a passion for advancing scientific knowledge, I am eager to contribute my expertise in experimental and theoretical physics to support your mission of innovation and discovery. Canada’s thriving academic institutions, cutting-edge research facilities, and collaborative spirit in Toronto make this city an ideal hub for physicists like myself to thrive. This opportunity aligns perfectly with my career goals and professional strengths.</w:t>
      </w:r>
    </w:p>
    <w:bookmarkStart w:id="20" w:name="academic-background-and-expertise"/>
    <w:p>
      <w:pPr>
        <w:pStyle w:val="Heading2"/>
      </w:pPr>
      <w:r>
        <w:t xml:space="preserve">Academic Background and Expertise</w:t>
      </w:r>
    </w:p>
    <w:p>
      <w:pPr>
        <w:pStyle w:val="FirstParagraph"/>
      </w:pPr>
      <w:r>
        <w:t xml:space="preserve">With a Ph.D. in Physics from [University Name], I have developed a deep understanding of quantum mechanics, statistical physics, and computational modeling. My doctoral research focused on [specific area, e.g., "quantum coherence in solid-state systems"], which involved designing experiments, analyzing complex datasets using Python and MATLAB, and publishing findings in peer-reviewed journals such as [Journal Name]. This work not only honed my technical skills but also instilled a commitment to rigorous scientific inquiry and interdisciplinary collaboration—qualities I believe are essential for success in Canada’s dynamic research environment.</w:t>
      </w:r>
    </w:p>
    <w:p>
      <w:pPr>
        <w:pStyle w:val="BodyText"/>
      </w:pPr>
      <w:r>
        <w:t xml:space="preserve">Throughout my academic journey, I have prioritized applying physics principles to real-world challenges. For instance, during my postdoctoral fellowship at [Institution Name], I collaborated with a team to develop novel materials for energy storage, addressing one of the most pressing issues in sustainable technology. This project required not only advanced analytical skills but also the ability to communicate complex ideas effectively to stakeholders across disciplines—skills that I am confident will translate seamlessly into your organization’s objectives.</w:t>
      </w:r>
    </w:p>
    <w:bookmarkEnd w:id="20"/>
    <w:bookmarkStart w:id="21" w:name="X95977ae60579df8121c5a0096d8057635894ed8"/>
    <w:p>
      <w:pPr>
        <w:pStyle w:val="Heading2"/>
      </w:pPr>
      <w:r>
        <w:t xml:space="preserve">Professional Experience and Contributions</w:t>
      </w:r>
    </w:p>
    <w:p>
      <w:pPr>
        <w:pStyle w:val="FirstParagraph"/>
      </w:pPr>
      <w:r>
        <w:t xml:space="preserve">My professional experience has further solidified my expertise in physics research and application. As a Research Scientist at [Previous Organization], I led a project investigating [specific topic, e.g., "high-energy particle interactions"], which resulted in the publication of three articles and the development of a prototype algorithm for data analysis. This work was recognized by [Awards or Recognition, if applicable], and I was invited to present my findings at international conferences such as [Conference Name], where I engaged with leading physicists from Canada and beyond.</w:t>
      </w:r>
    </w:p>
    <w:p>
      <w:pPr>
        <w:pStyle w:val="BodyText"/>
      </w:pPr>
      <w:r>
        <w:t xml:space="preserve">In addition to my technical contributions, I have actively participated in fostering scientific communities. For example, I organized a series of workshops on data visualization for physics students in Toronto, which brought together researchers from the University of Toronto and York University. These events emphasized the importance of knowledge-sharing and mentorship—values that resonate deeply with Canada’s collaborative approach to science. I am particularly drawn to your organization’s focus on [specific area, e.g., "quantum technologies"], as it aligns with my long-term goal of contributing to breakthroughs in this field.</w:t>
      </w:r>
    </w:p>
    <w:bookmarkEnd w:id="21"/>
    <w:bookmarkStart w:id="22" w:name="why-canada-and-toronto"/>
    <w:p>
      <w:pPr>
        <w:pStyle w:val="Heading2"/>
      </w:pPr>
      <w:r>
        <w:t xml:space="preserve">Why Canada and Toronto?</w:t>
      </w:r>
    </w:p>
    <w:p>
      <w:pPr>
        <w:pStyle w:val="FirstParagraph"/>
      </w:pPr>
      <w:r>
        <w:t xml:space="preserve">Canada, and specifically Toronto, has always been a beacon for innovation and diversity in the scientific community. The city’s world-class institutions like the University of Toronto, McMaster University, and the Perimeter Institute for Theoretical Physics offer unparalleled opportunities for collaboration and growth. As a physicist with experience working in multicultural environments, I am particularly excited about the chance to contribute to Toronto’s vibrant research ecosystem.</w:t>
      </w:r>
    </w:p>
    <w:p>
      <w:pPr>
        <w:pStyle w:val="BodyText"/>
      </w:pPr>
      <w:r>
        <w:t xml:space="preserve">Moreover, Canada’s commitment to sustainability and technological advancement mirrors my own values. I am inspired by initiatives such as the Canadian government’s investment in clean energy research and its support for interdisciplinary projects that address global challenges. By joining [Company/Organization Name], I aim to leverage my expertise in physics to support these efforts while contributing to the development of cutting-edge solutions for industries ranging from renewable energy to healthcare.</w:t>
      </w:r>
    </w:p>
    <w:bookmarkEnd w:id="22"/>
    <w:bookmarkStart w:id="23" w:name="skills-and-qualifications"/>
    <w:p>
      <w:pPr>
        <w:pStyle w:val="Heading2"/>
      </w:pPr>
      <w:r>
        <w:t xml:space="preserve">Skills and Qualifications</w:t>
      </w:r>
    </w:p>
    <w:p>
      <w:pPr>
        <w:pStyle w:val="FirstParagraph"/>
      </w:pPr>
      <w:r>
        <w:t xml:space="preserve">My skill set as a physicist includes advanced proficiency in [specific tools, e.g., "MATLAB, Python, and LabVIEW"], as well as experience with experimental techniques such as [e.g., "spectroscopy and nanofabrication"]. I am also adept at managing complex projects from conception to execution, ensuring that timelines and budgets are met without compromising quality. My ability to translate theoretical concepts into practical applications has been instrumental in my previous roles, and I am confident it will add value to your team.</w:t>
      </w:r>
    </w:p>
    <w:p>
      <w:pPr>
        <w:pStyle w:val="BodyText"/>
      </w:pPr>
      <w:r>
        <w:t xml:space="preserve">In addition to technical skills, I possess strong communication and leadership abilities. I have mentored junior researchers, presented findings at conferences, and collaborated with teams across multiple time zones. These experiences have taught me the importance of clarity, adaptability, and teamwork—qualities that are vital for success in Canada’s fast-paced research environment.</w:t>
      </w:r>
    </w:p>
    <w:bookmarkEnd w:id="23"/>
    <w:bookmarkStart w:id="24" w:name="conclusion"/>
    <w:p>
      <w:pPr>
        <w:pStyle w:val="Heading2"/>
      </w:pPr>
      <w:r>
        <w:t xml:space="preserve">Conclusion</w:t>
      </w:r>
    </w:p>
    <w:p>
      <w:pPr>
        <w:pStyle w:val="FirstParagraph"/>
      </w:pPr>
      <w:r>
        <w:t xml:space="preserve">In summary, I am a highly motivated physicist with a proven track record of excellence in research and collaboration. My academic background, professional experience, and passion for scientific discovery make me an ideal candidate for the Physicist position at [Company/Organization Name] in Canada Toronto. I am eager to bring my expertise to your organization and contribute to its continued success in advancing the frontiers of physics.</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team and helping shape the future of physics in Canad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Cover Letter - Canada Toronto</dc:title>
  <dc:creator/>
  <dc:language>en</dc:language>
  <cp:keywords/>
  <dcterms:created xsi:type="dcterms:W3CDTF">2026-07-15T07:17:46Z</dcterms:created>
  <dcterms:modified xsi:type="dcterms:W3CDTF">2026-07-15T07:17:46Z</dcterms:modified>
</cp:coreProperties>
</file>

<file path=docProps/custom.xml><?xml version="1.0" encoding="utf-8"?>
<Properties xmlns="http://schemas.openxmlformats.org/officeDocument/2006/custom-properties" xmlns:vt="http://schemas.openxmlformats.org/officeDocument/2006/docPropsVTypes"/>
</file>